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205E" w14:textId="77777777" w:rsidR="002F7CF2" w:rsidRPr="002C1A85" w:rsidRDefault="002F7CF2" w:rsidP="00312058">
      <w:pPr>
        <w:pStyle w:val="Title"/>
        <w:jc w:val="center"/>
        <w:rPr>
          <w:rFonts w:asciiTheme="majorBidi" w:hAnsiTheme="majorBidi"/>
          <w:b/>
          <w:bCs/>
          <w:sz w:val="72"/>
          <w:szCs w:val="72"/>
        </w:rPr>
      </w:pPr>
      <w:r w:rsidRPr="002C1A85">
        <w:rPr>
          <w:noProof/>
        </w:rPr>
        <w:drawing>
          <wp:inline distT="0" distB="0" distL="0" distR="0" wp14:anchorId="08EFFBFD" wp14:editId="79A2CE7B">
            <wp:extent cx="5710555" cy="1431925"/>
            <wp:effectExtent l="0" t="0" r="4445" b="0"/>
            <wp:docPr id="2" name="Picture 2" descr="FAST Nationa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AST National Universit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555" cy="143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1ACFD" w14:textId="77777777" w:rsidR="00312058" w:rsidRPr="002C1A85" w:rsidRDefault="00312058" w:rsidP="00312058">
      <w:pPr>
        <w:pStyle w:val="Title"/>
        <w:jc w:val="center"/>
        <w:rPr>
          <w:rFonts w:asciiTheme="majorBidi" w:hAnsiTheme="majorBidi"/>
          <w:b/>
          <w:bCs/>
          <w:sz w:val="72"/>
          <w:szCs w:val="72"/>
        </w:rPr>
      </w:pPr>
      <w:r w:rsidRPr="002C1A85">
        <w:rPr>
          <w:rFonts w:asciiTheme="majorBidi" w:hAnsiTheme="majorBidi"/>
          <w:b/>
          <w:bCs/>
          <w:sz w:val="72"/>
          <w:szCs w:val="72"/>
        </w:rPr>
        <w:t>PROJECT REPORT</w:t>
      </w:r>
    </w:p>
    <w:p w14:paraId="7E061CAE" w14:textId="77777777" w:rsidR="00312058" w:rsidRPr="002C1A85" w:rsidRDefault="00312058" w:rsidP="00312058">
      <w:pPr>
        <w:pStyle w:val="Title"/>
        <w:jc w:val="center"/>
        <w:rPr>
          <w:rFonts w:asciiTheme="majorBidi" w:hAnsiTheme="majorBidi"/>
          <w:b/>
          <w:bCs/>
          <w:sz w:val="50"/>
          <w:szCs w:val="50"/>
          <w:u w:val="single"/>
        </w:rPr>
      </w:pPr>
      <w:r w:rsidRPr="002C1A85">
        <w:rPr>
          <w:rFonts w:asciiTheme="majorBidi" w:hAnsiTheme="majorBidi"/>
          <w:b/>
          <w:bCs/>
          <w:sz w:val="50"/>
          <w:szCs w:val="50"/>
          <w:u w:val="single"/>
        </w:rPr>
        <w:t>Parallel Sudoku</w:t>
      </w:r>
      <w:r w:rsidR="00661E5F" w:rsidRPr="002C1A85">
        <w:rPr>
          <w:rFonts w:asciiTheme="majorBidi" w:hAnsiTheme="majorBidi"/>
          <w:b/>
          <w:bCs/>
          <w:sz w:val="50"/>
          <w:szCs w:val="50"/>
          <w:u w:val="single"/>
        </w:rPr>
        <w:t xml:space="preserve"> Solver</w:t>
      </w:r>
    </w:p>
    <w:p w14:paraId="4B8736F2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1D53C5F2" w14:textId="77777777" w:rsidR="00B628A4" w:rsidRPr="002C1A85" w:rsidRDefault="000C0CF8" w:rsidP="000C0CF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Course</w:t>
      </w:r>
      <w:r w:rsidR="00B628A4"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:</w:t>
      </w:r>
    </w:p>
    <w:p w14:paraId="31DD9B33" w14:textId="77777777" w:rsidR="00B628A4" w:rsidRPr="002C1A85" w:rsidRDefault="00B628A4" w:rsidP="00722516">
      <w:pPr>
        <w:pStyle w:val="ListParagraph"/>
        <w:numPr>
          <w:ilvl w:val="0"/>
          <w:numId w:val="1"/>
        </w:numPr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 xml:space="preserve"> </w:t>
      </w:r>
      <w:r w:rsidR="00722516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  <w:t xml:space="preserve">Parallel &amp; Distributed </w:t>
      </w:r>
      <w:r w:rsidR="00813DC6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  <w:t>Computing</w:t>
      </w:r>
      <w:r w:rsidR="000E7EFB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  <w:t>.</w:t>
      </w:r>
    </w:p>
    <w:p w14:paraId="1D97B58B" w14:textId="77777777" w:rsidR="00004BB1" w:rsidRPr="002C1A85" w:rsidRDefault="00FE5EA3" w:rsidP="00004BB1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Instructor:</w:t>
      </w:r>
    </w:p>
    <w:p w14:paraId="601C49F2" w14:textId="77777777" w:rsidR="00704B5E" w:rsidRPr="002C1A85" w:rsidRDefault="00704B5E" w:rsidP="002C23CC">
      <w:pPr>
        <w:pStyle w:val="ListParagraph"/>
        <w:numPr>
          <w:ilvl w:val="0"/>
          <w:numId w:val="1"/>
        </w:numPr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 xml:space="preserve"> </w:t>
      </w:r>
      <w:r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40"/>
          <w:szCs w:val="40"/>
        </w:rPr>
        <w:t>Dr. Nausheen Shoaib</w:t>
      </w:r>
    </w:p>
    <w:p w14:paraId="384DA873" w14:textId="77777777" w:rsidR="00312058" w:rsidRPr="002C1A85" w:rsidRDefault="00312058" w:rsidP="00FE5EA3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Group Members:</w:t>
      </w:r>
    </w:p>
    <w:p w14:paraId="16440DF6" w14:textId="083D77A2" w:rsidR="00312058" w:rsidRPr="002C1A85" w:rsidRDefault="00E37369" w:rsidP="00312058">
      <w:pPr>
        <w:pStyle w:val="ListParagraph"/>
        <w:numPr>
          <w:ilvl w:val="0"/>
          <w:numId w:val="1"/>
        </w:numP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</w:pPr>
      <w: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Syed ahzam imam 20</w:t>
      </w:r>
      <w:r w:rsidR="00312058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k-1</w:t>
      </w:r>
      <w: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612</w:t>
      </w:r>
    </w:p>
    <w:p w14:paraId="429300C8" w14:textId="007B6B83" w:rsidR="00312058" w:rsidRPr="00E37369" w:rsidRDefault="00E37369" w:rsidP="00E37369">
      <w:pPr>
        <w:pStyle w:val="ListParagraph"/>
        <w:numPr>
          <w:ilvl w:val="0"/>
          <w:numId w:val="1"/>
        </w:numP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</w:pPr>
      <w: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Sharjeel ahmed</w:t>
      </w:r>
      <w:r w:rsidR="00312058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 xml:space="preserve"> </w:t>
      </w:r>
      <w: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20</w:t>
      </w:r>
      <w:r w:rsidR="00312058" w:rsidRPr="002C1A85"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k-</w:t>
      </w:r>
      <w:r>
        <w:rPr>
          <w:rStyle w:val="IntenseReference"/>
          <w:rFonts w:asciiTheme="majorBidi" w:hAnsiTheme="majorBidi" w:cstheme="majorBidi"/>
          <w:b w:val="0"/>
          <w:bCs w:val="0"/>
          <w:color w:val="auto"/>
          <w:sz w:val="36"/>
          <w:szCs w:val="36"/>
        </w:rPr>
        <w:t>0288</w:t>
      </w:r>
    </w:p>
    <w:p w14:paraId="1C91C54F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Objective:</w:t>
      </w:r>
    </w:p>
    <w:p w14:paraId="1F4B3A92" w14:textId="1CF603CF" w:rsidR="00312058" w:rsidRPr="001C3AB4" w:rsidRDefault="00312058" w:rsidP="000340A0">
      <w:pPr>
        <w:rPr>
          <w:rFonts w:asciiTheme="majorBidi" w:hAnsiTheme="majorBidi" w:cstheme="majorBidi"/>
          <w:bCs/>
          <w:sz w:val="40"/>
          <w:szCs w:val="40"/>
        </w:rPr>
      </w:pPr>
      <w:r w:rsidRPr="002C1A85">
        <w:rPr>
          <w:rFonts w:asciiTheme="majorBidi" w:hAnsiTheme="majorBidi" w:cstheme="majorBidi"/>
          <w:shd w:val="clear" w:color="auto" w:fill="FFFFFF"/>
        </w:rPr>
        <w:t>Parallel programming using OpenMP for Parallel and Distributed Computing course. For this purpose,</w:t>
      </w:r>
      <w:r w:rsidR="00BE04A2">
        <w:rPr>
          <w:rFonts w:asciiTheme="majorBidi" w:hAnsiTheme="majorBidi" w:cstheme="majorBidi"/>
          <w:shd w:val="clear" w:color="auto" w:fill="FFFFFF"/>
        </w:rPr>
        <w:t xml:space="preserve"> we have</w:t>
      </w:r>
      <w:r w:rsidRPr="002C1A85">
        <w:rPr>
          <w:rFonts w:asciiTheme="majorBidi" w:hAnsiTheme="majorBidi" w:cstheme="majorBidi"/>
          <w:shd w:val="clear" w:color="auto" w:fill="FFFFFF"/>
        </w:rPr>
        <w:t xml:space="preserve"> developed a serial and </w:t>
      </w:r>
      <w:r w:rsidR="00F36160">
        <w:rPr>
          <w:rFonts w:asciiTheme="majorBidi" w:hAnsiTheme="majorBidi" w:cstheme="majorBidi"/>
          <w:shd w:val="clear" w:color="auto" w:fill="FFFFFF"/>
        </w:rPr>
        <w:t xml:space="preserve">a </w:t>
      </w:r>
      <w:r w:rsidRPr="002C1A85">
        <w:rPr>
          <w:rFonts w:asciiTheme="majorBidi" w:hAnsiTheme="majorBidi" w:cstheme="majorBidi"/>
          <w:shd w:val="clear" w:color="auto" w:fill="FFFFFF"/>
        </w:rPr>
        <w:t>par</w:t>
      </w:r>
      <w:r w:rsidR="000340A0">
        <w:rPr>
          <w:rFonts w:asciiTheme="majorBidi" w:hAnsiTheme="majorBidi" w:cstheme="majorBidi"/>
          <w:shd w:val="clear" w:color="auto" w:fill="FFFFFF"/>
        </w:rPr>
        <w:t xml:space="preserve">allel implementation of </w:t>
      </w:r>
      <w:r w:rsidR="00417975">
        <w:rPr>
          <w:rFonts w:asciiTheme="majorBidi" w:hAnsiTheme="majorBidi" w:cstheme="majorBidi"/>
          <w:shd w:val="clear" w:color="auto" w:fill="FFFFFF"/>
        </w:rPr>
        <w:t>solving a Sudoku</w:t>
      </w:r>
      <w:r w:rsidR="009B4008">
        <w:rPr>
          <w:rFonts w:asciiTheme="majorBidi" w:hAnsiTheme="majorBidi" w:cstheme="majorBidi"/>
          <w:shd w:val="clear" w:color="auto" w:fill="FFFFFF"/>
        </w:rPr>
        <w:t xml:space="preserve"> efficiently </w:t>
      </w:r>
      <w:r w:rsidR="008642F7">
        <w:rPr>
          <w:rFonts w:asciiTheme="majorBidi" w:hAnsiTheme="majorBidi" w:cstheme="majorBidi"/>
          <w:shd w:val="clear" w:color="auto" w:fill="FFFFFF"/>
        </w:rPr>
        <w:t>in less time</w:t>
      </w:r>
      <w:r w:rsidR="001C3AB4">
        <w:rPr>
          <w:rFonts w:asciiTheme="majorBidi" w:hAnsiTheme="majorBidi" w:cstheme="majorBidi"/>
          <w:shd w:val="clear" w:color="auto" w:fill="FFFFFF"/>
        </w:rPr>
        <w:t>. We have executed the program on a docker environment per the project’s requirement.</w:t>
      </w:r>
    </w:p>
    <w:p w14:paraId="2412C8D6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Methodology:</w:t>
      </w:r>
    </w:p>
    <w:p w14:paraId="7FAF6C64" w14:textId="7393FBA7" w:rsidR="00B663A6" w:rsidRPr="00147A93" w:rsidRDefault="00312058" w:rsidP="002C02A2">
      <w:pPr>
        <w:rPr>
          <w:rStyle w:val="IntenseReference"/>
          <w:rFonts w:asciiTheme="majorBidi" w:hAnsiTheme="majorBidi" w:cstheme="majorBidi"/>
          <w:b w:val="0"/>
          <w:bCs w:val="0"/>
          <w:smallCaps w:val="0"/>
          <w:color w:val="auto"/>
          <w:spacing w:val="0"/>
          <w:shd w:val="clear" w:color="auto" w:fill="FFFFFF"/>
        </w:rPr>
      </w:pPr>
      <w:r w:rsidRPr="002C1A85">
        <w:rPr>
          <w:rFonts w:asciiTheme="majorBidi" w:hAnsiTheme="majorBidi" w:cstheme="majorBidi"/>
          <w:bCs/>
        </w:rPr>
        <w:t xml:space="preserve">The </w:t>
      </w:r>
      <w:r w:rsidR="002C02A2">
        <w:rPr>
          <w:rFonts w:asciiTheme="majorBidi" w:hAnsiTheme="majorBidi" w:cstheme="majorBidi"/>
          <w:bCs/>
        </w:rPr>
        <w:t>grid</w:t>
      </w:r>
      <w:r w:rsidRPr="002C1A85">
        <w:rPr>
          <w:rFonts w:asciiTheme="majorBidi" w:hAnsiTheme="majorBidi" w:cstheme="majorBidi"/>
          <w:bCs/>
        </w:rPr>
        <w:t xml:space="preserve"> consists of a matrix of size n x n</w:t>
      </w:r>
      <w:r w:rsidR="001C3AB4">
        <w:rPr>
          <w:rFonts w:asciiTheme="majorBidi" w:hAnsiTheme="majorBidi" w:cstheme="majorBidi"/>
          <w:bCs/>
        </w:rPr>
        <w:t>,</w:t>
      </w:r>
      <w:r w:rsidRPr="002C1A85">
        <w:rPr>
          <w:rFonts w:asciiTheme="majorBidi" w:hAnsiTheme="majorBidi" w:cstheme="majorBidi"/>
          <w:bCs/>
        </w:rPr>
        <w:t xml:space="preserve"> which is partially filled</w:t>
      </w:r>
      <w:r w:rsidR="001C3AB4">
        <w:rPr>
          <w:rFonts w:asciiTheme="majorBidi" w:hAnsiTheme="majorBidi" w:cstheme="majorBidi"/>
          <w:bCs/>
        </w:rPr>
        <w:t>,</w:t>
      </w:r>
      <w:r w:rsidRPr="002C1A85">
        <w:rPr>
          <w:rFonts w:asciiTheme="majorBidi" w:hAnsiTheme="majorBidi" w:cstheme="majorBidi"/>
          <w:bCs/>
        </w:rPr>
        <w:t xml:space="preserve"> and the algorithm fills the matrix cells</w:t>
      </w:r>
      <w:r w:rsidR="001C3AB4">
        <w:rPr>
          <w:rFonts w:asciiTheme="majorBidi" w:hAnsiTheme="majorBidi" w:cstheme="majorBidi"/>
          <w:bCs/>
        </w:rPr>
        <w:t>,</w:t>
      </w:r>
      <w:r w:rsidRPr="002C1A85">
        <w:rPr>
          <w:rFonts w:asciiTheme="majorBidi" w:hAnsiTheme="majorBidi" w:cstheme="majorBidi"/>
          <w:bCs/>
        </w:rPr>
        <w:t xml:space="preserve"> which are blank</w:t>
      </w:r>
      <w:r w:rsidR="001C3AB4">
        <w:rPr>
          <w:rFonts w:asciiTheme="majorBidi" w:hAnsiTheme="majorBidi" w:cstheme="majorBidi"/>
          <w:bCs/>
        </w:rPr>
        <w:t>,</w:t>
      </w:r>
      <w:r w:rsidRPr="002C1A85">
        <w:rPr>
          <w:rFonts w:asciiTheme="majorBidi" w:hAnsiTheme="majorBidi" w:cstheme="majorBidi"/>
          <w:bCs/>
        </w:rPr>
        <w:t xml:space="preserve"> with values from 1 to n in such a way that no value is repeated more than once on each of n columns and n rows or n squares of size</w:t>
      </w:r>
      <w:r w:rsidRPr="002C1A85">
        <w:rPr>
          <w:rFonts w:asciiTheme="majorBidi" w:hAnsiTheme="majorBidi" w:cstheme="majorBidi"/>
          <w:b/>
        </w:rPr>
        <w:t xml:space="preserve"> </w:t>
      </w:r>
      <w:r w:rsidRPr="002C1A85">
        <w:rPr>
          <w:rFonts w:asciiTheme="majorBidi" w:hAnsiTheme="majorBidi" w:cstheme="majorBidi"/>
          <w:shd w:val="clear" w:color="auto" w:fill="FFFFFF"/>
        </w:rPr>
        <w:t>√n × √n on which the matrix is split.</w:t>
      </w:r>
    </w:p>
    <w:p w14:paraId="07DE3071" w14:textId="39233687" w:rsidR="008F3141" w:rsidRPr="00E37369" w:rsidRDefault="00312058" w:rsidP="008F3141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Output:</w:t>
      </w:r>
      <w:r w:rsidR="00E37369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 xml:space="preserve"> </w:t>
      </w:r>
    </w:p>
    <w:p w14:paraId="71F5191E" w14:textId="77777777" w:rsidR="00312058" w:rsidRPr="008F3141" w:rsidRDefault="00312058" w:rsidP="008F3141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2C1A85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Comparison of Serial and Parallel</w:t>
      </w:r>
    </w:p>
    <w:p w14:paraId="62D18B55" w14:textId="77777777" w:rsidR="00431796" w:rsidRPr="002C1A85" w:rsidRDefault="00431796" w:rsidP="00431796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6E3E5066" w14:textId="77777777" w:rsidR="00D57F06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65994CFC" w14:textId="2CD0737A" w:rsidR="00D57F06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Docker image:</w:t>
      </w:r>
    </w:p>
    <w:p w14:paraId="53EACAF6" w14:textId="62F11406" w:rsidR="00D57F06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>
        <w:rPr>
          <w:noProof/>
        </w:rPr>
        <w:drawing>
          <wp:inline distT="0" distB="0" distL="0" distR="0" wp14:anchorId="559A0A03" wp14:editId="1A328C56">
            <wp:extent cx="5731510" cy="37522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06A25" w14:textId="2035022E" w:rsidR="00D57F06" w:rsidRPr="00140B82" w:rsidRDefault="00140B82" w:rsidP="00312058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>on input file 1</w:t>
      </w:r>
    </w:p>
    <w:p w14:paraId="41F661D2" w14:textId="203E8B4C" w:rsidR="00312058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2C1A85">
        <w:rPr>
          <w:rStyle w:val="IntenseReference"/>
          <w:rFonts w:asciiTheme="majorBidi" w:hAnsiTheme="majorBidi" w:cstheme="majorBidi"/>
          <w:color w:val="auto"/>
        </w:rPr>
        <w:t>Threads: 4</w:t>
      </w:r>
    </w:p>
    <w:p w14:paraId="1A72A419" w14:textId="3C2F0A52" w:rsidR="00D57F06" w:rsidRPr="002C1A85" w:rsidRDefault="00D57F06" w:rsidP="00312058">
      <w:pPr>
        <w:rPr>
          <w:rStyle w:val="IntenseReference"/>
          <w:rFonts w:asciiTheme="majorBidi" w:hAnsiTheme="majorBidi" w:cstheme="majorBidi"/>
          <w:color w:val="auto"/>
        </w:rPr>
      </w:pPr>
      <w:r>
        <w:rPr>
          <w:noProof/>
        </w:rPr>
        <w:drawing>
          <wp:inline distT="0" distB="0" distL="0" distR="0" wp14:anchorId="73ABC001" wp14:editId="12226F94">
            <wp:extent cx="5731510" cy="31254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39C2B" w14:textId="18F5BE82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1F5AE029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2C1A85">
        <w:rPr>
          <w:rStyle w:val="IntenseReference"/>
          <w:rFonts w:asciiTheme="majorBidi" w:hAnsiTheme="majorBidi" w:cstheme="majorBidi"/>
          <w:color w:val="auto"/>
        </w:rPr>
        <w:lastRenderedPageBreak/>
        <w:t>Threads: 2</w:t>
      </w:r>
    </w:p>
    <w:p w14:paraId="7C5643C2" w14:textId="74B151ED" w:rsidR="00312058" w:rsidRPr="00D57F06" w:rsidRDefault="00D57F06" w:rsidP="00312058">
      <w:pPr>
        <w:rPr>
          <w:rStyle w:val="IntenseReference"/>
          <w:rFonts w:asciiTheme="majorBidi" w:hAnsiTheme="majorBidi" w:cstheme="majorBidi"/>
          <w:b w:val="0"/>
          <w:bCs w:val="0"/>
          <w:color w:val="auto"/>
        </w:rPr>
      </w:pPr>
      <w:r>
        <w:rPr>
          <w:noProof/>
        </w:rPr>
        <w:drawing>
          <wp:inline distT="0" distB="0" distL="0" distR="0" wp14:anchorId="51A0DF17" wp14:editId="7A5C7720">
            <wp:extent cx="5731510" cy="32505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5287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2CA15E67" w14:textId="45AF5807" w:rsidR="00140B82" w:rsidRPr="00140B82" w:rsidRDefault="00140B82" w:rsidP="00140B82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 xml:space="preserve">on input file </w:t>
      </w:r>
    </w:p>
    <w:p w14:paraId="00D4D200" w14:textId="3CF77A60" w:rsidR="00312058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>
        <w:rPr>
          <w:rStyle w:val="IntenseReference"/>
          <w:rFonts w:asciiTheme="majorBidi" w:hAnsiTheme="majorBidi" w:cstheme="majorBidi"/>
          <w:color w:val="auto"/>
        </w:rPr>
        <w:t>threads: 4</w:t>
      </w:r>
    </w:p>
    <w:p w14:paraId="7D1E8857" w14:textId="118860DB" w:rsidR="00140B82" w:rsidRPr="002C1A85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140B82">
        <w:rPr>
          <w:rStyle w:val="IntenseReference"/>
          <w:rFonts w:asciiTheme="majorBidi" w:hAnsiTheme="majorBidi" w:cstheme="majorBidi"/>
          <w:color w:val="auto"/>
        </w:rPr>
        <w:drawing>
          <wp:inline distT="0" distB="0" distL="0" distR="0" wp14:anchorId="37F8748C" wp14:editId="1C738F6E">
            <wp:extent cx="5731510" cy="34385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8EC04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42D34120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3D764EC1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7EB80BB0" w14:textId="16B4643F" w:rsidR="00312058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>
        <w:rPr>
          <w:rStyle w:val="IntenseReference"/>
          <w:rFonts w:asciiTheme="majorBidi" w:hAnsiTheme="majorBidi" w:cstheme="majorBidi"/>
          <w:color w:val="auto"/>
        </w:rPr>
        <w:lastRenderedPageBreak/>
        <w:t>threads: 2</w:t>
      </w:r>
    </w:p>
    <w:p w14:paraId="21767F8F" w14:textId="7735FC6E" w:rsidR="00140B82" w:rsidRDefault="006A2FEC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6A2FEC">
        <w:rPr>
          <w:rStyle w:val="IntenseReference"/>
          <w:rFonts w:asciiTheme="majorBidi" w:hAnsiTheme="majorBidi" w:cstheme="majorBidi"/>
          <w:color w:val="auto"/>
        </w:rPr>
        <w:drawing>
          <wp:inline distT="0" distB="0" distL="0" distR="0" wp14:anchorId="6D21F7FA" wp14:editId="4E82E160">
            <wp:extent cx="5731510" cy="3519805"/>
            <wp:effectExtent l="0" t="0" r="254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F583D" w14:textId="34DF0CC4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5D709FDA" w14:textId="633EAF3F" w:rsidR="00140B82" w:rsidRPr="00140B82" w:rsidRDefault="00140B82" w:rsidP="00140B82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 xml:space="preserve">on input file </w:t>
      </w: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>3</w:t>
      </w:r>
    </w:p>
    <w:p w14:paraId="6BF97E56" w14:textId="258F8C1A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>
        <w:rPr>
          <w:rStyle w:val="IntenseReference"/>
          <w:rFonts w:asciiTheme="majorBidi" w:hAnsiTheme="majorBidi" w:cstheme="majorBidi"/>
          <w:color w:val="auto"/>
        </w:rPr>
        <w:t>threads: 4</w:t>
      </w:r>
    </w:p>
    <w:p w14:paraId="0EFE9299" w14:textId="7A69A13D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140B82">
        <w:rPr>
          <w:rStyle w:val="IntenseReference"/>
          <w:rFonts w:asciiTheme="majorBidi" w:hAnsiTheme="majorBidi" w:cstheme="majorBidi"/>
          <w:color w:val="auto"/>
        </w:rPr>
        <w:drawing>
          <wp:inline distT="0" distB="0" distL="0" distR="0" wp14:anchorId="341B8353" wp14:editId="0416D157">
            <wp:extent cx="5731510" cy="36741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8890" w14:textId="6F92C943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6D3FFE15" w14:textId="221B7660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  <w:r>
        <w:rPr>
          <w:rStyle w:val="IntenseReference"/>
          <w:rFonts w:asciiTheme="majorBidi" w:hAnsiTheme="majorBidi" w:cstheme="majorBidi"/>
          <w:color w:val="auto"/>
        </w:rPr>
        <w:lastRenderedPageBreak/>
        <w:t>threads: 2</w:t>
      </w:r>
    </w:p>
    <w:p w14:paraId="1298F58D" w14:textId="2FCDB1C5" w:rsidR="00140B82" w:rsidRDefault="006A2FEC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6A2FEC">
        <w:rPr>
          <w:rStyle w:val="IntenseReference"/>
          <w:rFonts w:asciiTheme="majorBidi" w:hAnsiTheme="majorBidi" w:cstheme="majorBidi"/>
          <w:color w:val="auto"/>
        </w:rPr>
        <w:drawing>
          <wp:inline distT="0" distB="0" distL="0" distR="0" wp14:anchorId="01299CD3" wp14:editId="77C22700">
            <wp:extent cx="5731510" cy="346202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9E0EE" w14:textId="77777777" w:rsidR="00140B82" w:rsidRPr="002C1A85" w:rsidRDefault="00140B82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75A56D60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6661E140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540B4B4F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  <w:r w:rsidRPr="002C1A85">
        <w:rPr>
          <w:rStyle w:val="IntenseReference"/>
          <w:rFonts w:asciiTheme="majorBidi" w:hAnsiTheme="majorBidi" w:cstheme="majorBidi"/>
          <w:color w:val="auto"/>
        </w:rPr>
        <w:t>Serial:</w:t>
      </w:r>
    </w:p>
    <w:p w14:paraId="50550797" w14:textId="09039F9B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6911094A" w14:textId="1C49B7FB" w:rsidR="00312058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t>Docker image:</w:t>
      </w:r>
    </w:p>
    <w:p w14:paraId="5323E7E8" w14:textId="5B79B32A" w:rsidR="00D57F06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>
        <w:rPr>
          <w:noProof/>
        </w:rPr>
        <w:drawing>
          <wp:inline distT="0" distB="0" distL="0" distR="0" wp14:anchorId="3686F4B9" wp14:editId="187855A1">
            <wp:extent cx="5731510" cy="16611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B3C81" w14:textId="302CC469" w:rsidR="00D57F06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4077CF9A" w14:textId="57BC6DE7" w:rsidR="00140B82" w:rsidRPr="00140B82" w:rsidRDefault="00140B82" w:rsidP="00312058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>on input file 1</w:t>
      </w:r>
    </w:p>
    <w:p w14:paraId="5D034B8A" w14:textId="60C444DD" w:rsidR="00140B82" w:rsidRDefault="00D57F06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5132A0BE" wp14:editId="55B79333">
            <wp:extent cx="5731510" cy="33451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23CFB" w14:textId="77777777" w:rsidR="00140B82" w:rsidRDefault="00140B82" w:rsidP="00312058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</w:p>
    <w:p w14:paraId="59BFDD69" w14:textId="6D46323D" w:rsidR="00140B82" w:rsidRPr="00140B82" w:rsidRDefault="00140B82" w:rsidP="00312058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 xml:space="preserve">on input file </w:t>
      </w: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>2</w:t>
      </w:r>
    </w:p>
    <w:p w14:paraId="5CDA7F0E" w14:textId="642226C6" w:rsidR="00140B82" w:rsidRPr="002C1A85" w:rsidRDefault="00140B82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  <w:r w:rsidRPr="00140B82">
        <w:rPr>
          <w:rStyle w:val="IntenseReference"/>
          <w:rFonts w:asciiTheme="majorBidi" w:hAnsiTheme="majorBidi" w:cstheme="majorBidi"/>
          <w:color w:val="auto"/>
          <w:sz w:val="40"/>
          <w:szCs w:val="40"/>
        </w:rPr>
        <w:drawing>
          <wp:inline distT="0" distB="0" distL="0" distR="0" wp14:anchorId="0D366E39" wp14:editId="3C51AE87">
            <wp:extent cx="5731510" cy="35286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E4921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25EA358A" w14:textId="185233F9" w:rsidR="00140B82" w:rsidRDefault="00140B82" w:rsidP="00140B82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 xml:space="preserve">on input file </w:t>
      </w:r>
      <w:r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t>3</w:t>
      </w:r>
    </w:p>
    <w:p w14:paraId="24A09619" w14:textId="0102C9DE" w:rsidR="00140B82" w:rsidRPr="00140B82" w:rsidRDefault="00140B82" w:rsidP="00140B82">
      <w:pPr>
        <w:rPr>
          <w:rStyle w:val="IntenseReference"/>
          <w:rFonts w:asciiTheme="majorBidi" w:hAnsiTheme="majorBidi" w:cstheme="majorBidi"/>
          <w:color w:val="auto"/>
          <w:sz w:val="28"/>
          <w:szCs w:val="28"/>
        </w:rPr>
      </w:pPr>
      <w:r w:rsidRPr="00140B82">
        <w:rPr>
          <w:rStyle w:val="IntenseReference"/>
          <w:rFonts w:asciiTheme="majorBidi" w:hAnsiTheme="majorBidi" w:cstheme="majorBidi"/>
          <w:color w:val="auto"/>
          <w:sz w:val="28"/>
          <w:szCs w:val="28"/>
        </w:rPr>
        <w:lastRenderedPageBreak/>
        <w:drawing>
          <wp:inline distT="0" distB="0" distL="0" distR="0" wp14:anchorId="6306FC13" wp14:editId="082A57EF">
            <wp:extent cx="5731510" cy="36004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84A62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57FA71CF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3DECF4BB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46757E4E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247B3E0B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2707FF51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78DA9FAA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762C2368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  <w:sz w:val="40"/>
          <w:szCs w:val="40"/>
        </w:rPr>
      </w:pPr>
    </w:p>
    <w:p w14:paraId="019F28F5" w14:textId="0082822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51F2E777" w14:textId="77777777" w:rsidR="00312058" w:rsidRPr="002C1A85" w:rsidRDefault="00312058" w:rsidP="00312058">
      <w:pPr>
        <w:rPr>
          <w:rStyle w:val="IntenseReference"/>
          <w:rFonts w:asciiTheme="majorBidi" w:hAnsiTheme="majorBidi" w:cstheme="majorBidi"/>
          <w:color w:val="auto"/>
        </w:rPr>
      </w:pPr>
    </w:p>
    <w:p w14:paraId="6EA69D5D" w14:textId="77777777" w:rsidR="009E081B" w:rsidRPr="002C1A85" w:rsidRDefault="009E081B"/>
    <w:sectPr w:rsidR="009E081B" w:rsidRPr="002C1A85" w:rsidSect="00557620">
      <w:footerReference w:type="default" r:id="rId19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8C010" w14:textId="77777777" w:rsidR="00CE1580" w:rsidRDefault="00CE1580" w:rsidP="0004490D">
      <w:pPr>
        <w:spacing w:after="0" w:line="240" w:lineRule="auto"/>
      </w:pPr>
      <w:r>
        <w:separator/>
      </w:r>
    </w:p>
  </w:endnote>
  <w:endnote w:type="continuationSeparator" w:id="0">
    <w:p w14:paraId="69499F9B" w14:textId="77777777" w:rsidR="00CE1580" w:rsidRDefault="00CE1580" w:rsidP="00044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</w:rPr>
      <w:id w:val="2308097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11DB8AF" w14:textId="77777777" w:rsidR="0004490D" w:rsidRPr="0004490D" w:rsidRDefault="0004490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04490D">
          <w:rPr>
            <w:b/>
            <w:bCs/>
          </w:rPr>
          <w:fldChar w:fldCharType="begin"/>
        </w:r>
        <w:r w:rsidRPr="0004490D">
          <w:rPr>
            <w:b/>
            <w:bCs/>
          </w:rPr>
          <w:instrText xml:space="preserve"> PAGE   \* MERGEFORMAT </w:instrText>
        </w:r>
        <w:r w:rsidRPr="0004490D">
          <w:rPr>
            <w:b/>
            <w:bCs/>
          </w:rPr>
          <w:fldChar w:fldCharType="separate"/>
        </w:r>
        <w:r w:rsidR="00964BB9">
          <w:rPr>
            <w:b/>
            <w:bCs/>
            <w:noProof/>
          </w:rPr>
          <w:t>4</w:t>
        </w:r>
        <w:r w:rsidRPr="0004490D">
          <w:rPr>
            <w:b/>
            <w:bCs/>
            <w:noProof/>
          </w:rPr>
          <w:fldChar w:fldCharType="end"/>
        </w:r>
        <w:r w:rsidRPr="0004490D">
          <w:rPr>
            <w:b/>
            <w:bCs/>
          </w:rPr>
          <w:t xml:space="preserve"> | </w:t>
        </w:r>
        <w:r w:rsidRPr="0004490D">
          <w:rPr>
            <w:b/>
            <w:bCs/>
            <w:color w:val="7F7F7F" w:themeColor="background1" w:themeShade="7F"/>
            <w:spacing w:val="60"/>
          </w:rPr>
          <w:t>Page</w:t>
        </w:r>
      </w:p>
    </w:sdtContent>
  </w:sdt>
  <w:p w14:paraId="3C42D2FD" w14:textId="77777777" w:rsidR="0004490D" w:rsidRPr="0004490D" w:rsidRDefault="0004490D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DFB06" w14:textId="77777777" w:rsidR="00CE1580" w:rsidRDefault="00CE1580" w:rsidP="0004490D">
      <w:pPr>
        <w:spacing w:after="0" w:line="240" w:lineRule="auto"/>
      </w:pPr>
      <w:r>
        <w:separator/>
      </w:r>
    </w:p>
  </w:footnote>
  <w:footnote w:type="continuationSeparator" w:id="0">
    <w:p w14:paraId="6B03EB19" w14:textId="77777777" w:rsidR="00CE1580" w:rsidRDefault="00CE1580" w:rsidP="000449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52C76"/>
    <w:multiLevelType w:val="hybridMultilevel"/>
    <w:tmpl w:val="ED80EF20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26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wMDMxsDA3NbIwNTdS0lEKTi0uzszPAykwrAUAcC35bSwAAAA="/>
  </w:docVars>
  <w:rsids>
    <w:rsidRoot w:val="00312058"/>
    <w:rsid w:val="00004BB1"/>
    <w:rsid w:val="000230AF"/>
    <w:rsid w:val="000340A0"/>
    <w:rsid w:val="0004490D"/>
    <w:rsid w:val="000A32BC"/>
    <w:rsid w:val="000C0CF8"/>
    <w:rsid w:val="000E143F"/>
    <w:rsid w:val="000E7EFB"/>
    <w:rsid w:val="00140B82"/>
    <w:rsid w:val="00147A93"/>
    <w:rsid w:val="001C3AB4"/>
    <w:rsid w:val="00206BCA"/>
    <w:rsid w:val="002200DC"/>
    <w:rsid w:val="00220893"/>
    <w:rsid w:val="002C02A2"/>
    <w:rsid w:val="002C1A85"/>
    <w:rsid w:val="002F7CF2"/>
    <w:rsid w:val="00312058"/>
    <w:rsid w:val="003B4462"/>
    <w:rsid w:val="003D0209"/>
    <w:rsid w:val="003E4B02"/>
    <w:rsid w:val="00417975"/>
    <w:rsid w:val="00431796"/>
    <w:rsid w:val="00526CDD"/>
    <w:rsid w:val="00557620"/>
    <w:rsid w:val="005B4DF0"/>
    <w:rsid w:val="005F58A1"/>
    <w:rsid w:val="00644F90"/>
    <w:rsid w:val="00661E5F"/>
    <w:rsid w:val="006A2FEC"/>
    <w:rsid w:val="00704B5E"/>
    <w:rsid w:val="00722516"/>
    <w:rsid w:val="0080384E"/>
    <w:rsid w:val="00813DC6"/>
    <w:rsid w:val="00844A92"/>
    <w:rsid w:val="008642F7"/>
    <w:rsid w:val="008F3141"/>
    <w:rsid w:val="00964BB9"/>
    <w:rsid w:val="009B4008"/>
    <w:rsid w:val="009E081B"/>
    <w:rsid w:val="00A57101"/>
    <w:rsid w:val="00B628A4"/>
    <w:rsid w:val="00B663A6"/>
    <w:rsid w:val="00BA0075"/>
    <w:rsid w:val="00BE04A2"/>
    <w:rsid w:val="00CE1580"/>
    <w:rsid w:val="00D57F06"/>
    <w:rsid w:val="00D96105"/>
    <w:rsid w:val="00E37369"/>
    <w:rsid w:val="00E3744B"/>
    <w:rsid w:val="00F36160"/>
    <w:rsid w:val="00FE5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BE3F1"/>
  <w15:chartTrackingRefBased/>
  <w15:docId w15:val="{AF6423C4-C7E0-4260-B73C-37711299C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0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120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20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IntenseReference">
    <w:name w:val="Intense Reference"/>
    <w:basedOn w:val="DefaultParagraphFont"/>
    <w:uiPriority w:val="32"/>
    <w:qFormat/>
    <w:rsid w:val="00312058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1"/>
    <w:qFormat/>
    <w:rsid w:val="003120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4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490D"/>
  </w:style>
  <w:style w:type="paragraph" w:styleId="Footer">
    <w:name w:val="footer"/>
    <w:basedOn w:val="Normal"/>
    <w:link w:val="FooterChar"/>
    <w:uiPriority w:val="99"/>
    <w:unhideWhenUsed/>
    <w:rsid w:val="00044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49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AB536DE-5CF9-4B85-9274-33684F52E216}">
  <we:reference id="3224b16f-7ab2-4dd6-852f-7f7d85619cde" version="1.2.1.0" store="EXCatalog" storeType="EXCatalog"/>
  <we:alternateReferences>
    <we:reference id="WA200000086" version="1.2.1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184</Words>
  <Characters>897</Characters>
  <Application>Microsoft Office Word</Application>
  <DocSecurity>0</DocSecurity>
  <Lines>6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Hasnain Ladhani</dc:creator>
  <cp:keywords/>
  <dc:description/>
  <cp:lastModifiedBy>Sharjeel Ahmed</cp:lastModifiedBy>
  <cp:revision>56</cp:revision>
  <dcterms:created xsi:type="dcterms:W3CDTF">2021-12-16T19:08:00Z</dcterms:created>
  <dcterms:modified xsi:type="dcterms:W3CDTF">2022-12-0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52151823ec8c63f4a92507cf3d6993580a45eae4145fc31ab1bdab4f9f0f93</vt:lpwstr>
  </property>
</Properties>
</file>